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CBAD4" w14:textId="77777777" w:rsidR="00CE26AB" w:rsidRDefault="00CE26AB" w:rsidP="00CE26AB">
      <w:pPr>
        <w:spacing w:after="0" w:line="240" w:lineRule="auto"/>
        <w:rPr>
          <w:color w:val="000000" w:themeColor="text1"/>
        </w:rPr>
      </w:pPr>
    </w:p>
    <w:p w14:paraId="30FCBAD5" w14:textId="77777777" w:rsidR="00CE26AB" w:rsidRDefault="00CE26AB" w:rsidP="00CE26AB">
      <w:pPr>
        <w:spacing w:after="0" w:line="240" w:lineRule="auto"/>
        <w:rPr>
          <w:color w:val="000000" w:themeColor="text1"/>
        </w:rPr>
      </w:pPr>
    </w:p>
    <w:p w14:paraId="30FCBAD6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As a precondition of my employment, appointment, or assignment to any position or</w:t>
      </w:r>
      <w:r>
        <w:rPr>
          <w:color w:val="000000" w:themeColor="text1"/>
        </w:rPr>
        <w:t xml:space="preserve"> </w:t>
      </w:r>
      <w:r w:rsidRPr="00CE26AB">
        <w:rPr>
          <w:color w:val="000000" w:themeColor="text1"/>
        </w:rPr>
        <w:t>activity in the Nova Scotia Public Service, I authorize the hiring authority to</w:t>
      </w:r>
      <w:r>
        <w:rPr>
          <w:color w:val="000000" w:themeColor="text1"/>
        </w:rPr>
        <w:t xml:space="preserve"> </w:t>
      </w:r>
      <w:r w:rsidRPr="00CE26AB">
        <w:rPr>
          <w:color w:val="000000" w:themeColor="text1"/>
        </w:rPr>
        <w:t>confidentially obtain information about me through background checks. I understand</w:t>
      </w:r>
      <w:r>
        <w:rPr>
          <w:color w:val="000000" w:themeColor="text1"/>
        </w:rPr>
        <w:t xml:space="preserve"> </w:t>
      </w:r>
      <w:r w:rsidRPr="00CE26AB">
        <w:rPr>
          <w:color w:val="000000" w:themeColor="text1"/>
        </w:rPr>
        <w:t>that:</w:t>
      </w:r>
    </w:p>
    <w:p w14:paraId="30FCBAD7" w14:textId="77777777" w:rsidR="00CE26AB" w:rsidRPr="00CE26AB" w:rsidRDefault="00CE26AB" w:rsidP="00CE26AB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The hiring authority may contact persons identified by me and/or others for reference purposes, except that my current employer will not be contacted without my consent.</w:t>
      </w:r>
    </w:p>
    <w:p w14:paraId="30FCBAD8" w14:textId="77777777" w:rsidR="00CE26AB" w:rsidRPr="00CE26AB" w:rsidRDefault="00CE26AB" w:rsidP="00CE26AB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The hiring authority may contact any educational institutions identified by me as attending, for verification of credentials.</w:t>
      </w:r>
    </w:p>
    <w:p w14:paraId="30FCBAD9" w14:textId="77777777" w:rsidR="00CE26AB" w:rsidRPr="00CE26AB" w:rsidRDefault="00CE26AB" w:rsidP="00CE26AB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Information obtained through background checks will be disclosed to me if I request it.</w:t>
      </w:r>
    </w:p>
    <w:p w14:paraId="30FCBADA" w14:textId="77777777" w:rsidR="00CE26AB" w:rsidRPr="00CE26AB" w:rsidRDefault="00CE26AB" w:rsidP="00CE26AB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My eligibility for employment, appointment, or assignment to any position or activity in the public service may be adversely affected if I refuse to consent to obtaining appropriate background information.</w:t>
      </w:r>
    </w:p>
    <w:p w14:paraId="30FCBADB" w14:textId="77777777" w:rsidR="00CE26AB" w:rsidRDefault="00CE26AB" w:rsidP="00CE26AB">
      <w:pPr>
        <w:spacing w:after="0" w:line="240" w:lineRule="auto"/>
        <w:rPr>
          <w:b/>
          <w:bCs/>
          <w:color w:val="000000" w:themeColor="text1"/>
        </w:rPr>
      </w:pPr>
    </w:p>
    <w:p w14:paraId="30FCBADC" w14:textId="77777777" w:rsidR="00CE26AB" w:rsidRDefault="00CE26AB" w:rsidP="00CE26AB">
      <w:pPr>
        <w:spacing w:after="0" w:line="240" w:lineRule="auto"/>
        <w:rPr>
          <w:b/>
          <w:bCs/>
          <w:color w:val="000000" w:themeColor="text1"/>
        </w:rPr>
      </w:pPr>
      <w:r w:rsidRPr="00CE26AB">
        <w:rPr>
          <w:b/>
          <w:bCs/>
          <w:color w:val="000000" w:themeColor="text1"/>
        </w:rPr>
        <w:t>Candidate’s Initial Background Check Requested</w:t>
      </w:r>
    </w:p>
    <w:p w14:paraId="30FCBADD" w14:textId="77777777" w:rsidR="00CE26AB" w:rsidRDefault="00CE26AB" w:rsidP="00CE26AB">
      <w:pPr>
        <w:spacing w:after="0" w:line="240" w:lineRule="auto"/>
        <w:rPr>
          <w:b/>
          <w:bCs/>
          <w:color w:val="000000" w:themeColor="text1"/>
        </w:rPr>
      </w:pPr>
    </w:p>
    <w:p w14:paraId="548F17CA" w14:textId="0FC63073" w:rsidR="002E4488" w:rsidRPr="00CE26AB" w:rsidRDefault="002E4488" w:rsidP="00CE26AB">
      <w:pPr>
        <w:spacing w:after="0" w:line="240" w:lineRule="auto"/>
        <w:rPr>
          <w:b/>
          <w:bCs/>
          <w:color w:val="000000" w:themeColor="text1"/>
        </w:rPr>
      </w:pPr>
    </w:p>
    <w:p w14:paraId="30FCBADE" w14:textId="03F392DA" w:rsidR="00CE26AB" w:rsidRPr="00023F9F" w:rsidRDefault="00CE26AB" w:rsidP="00CE26AB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______</w:t>
      </w:r>
      <w:r w:rsidR="001237FA" w:rsidRPr="001237FA">
        <w:rPr>
          <w:color w:val="000000" w:themeColor="text1"/>
          <w:u w:val="single"/>
        </w:rPr>
        <w:t>X</w:t>
      </w:r>
      <w:r>
        <w:rPr>
          <w:color w:val="000000" w:themeColor="text1"/>
        </w:rPr>
        <w:t xml:space="preserve">_______ </w:t>
      </w:r>
      <w:r w:rsidRPr="00023F9F">
        <w:rPr>
          <w:color w:val="000000" w:themeColor="text1"/>
        </w:rPr>
        <w:t>Reference Check</w:t>
      </w:r>
    </w:p>
    <w:p w14:paraId="30FCBADF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 w:rsidRPr="00023F9F">
        <w:rPr>
          <w:color w:val="000000" w:themeColor="text1"/>
        </w:rPr>
        <w:t>______________ Education Credentials Verification</w:t>
      </w:r>
    </w:p>
    <w:p w14:paraId="30FCBAE0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______________ Credit Check</w:t>
      </w:r>
    </w:p>
    <w:p w14:paraId="30FCBAE1" w14:textId="1226B55D" w:rsidR="00CE26AB" w:rsidRDefault="00CE26AB" w:rsidP="00CE26AB">
      <w:p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_______</w:t>
      </w:r>
      <w:r>
        <w:rPr>
          <w:color w:val="000000" w:themeColor="text1"/>
        </w:rPr>
        <w:t>_______ Criminal Records Check</w:t>
      </w:r>
    </w:p>
    <w:p w14:paraId="7208750B" w14:textId="2E5DF84D" w:rsidR="00821134" w:rsidRPr="00CE26AB" w:rsidRDefault="00821134" w:rsidP="00CE26AB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______________ </w:t>
      </w:r>
      <w:r>
        <w:rPr>
          <w:rFonts w:eastAsia="Times New Roman"/>
        </w:rPr>
        <w:t>Integrated Case Management (ICM) and associated paper file check (DCS only)</w:t>
      </w:r>
    </w:p>
    <w:p w14:paraId="30FCBAE2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_____</w:t>
      </w:r>
      <w:r>
        <w:rPr>
          <w:color w:val="000000" w:themeColor="text1"/>
        </w:rPr>
        <w:t>_________ Driving Record Check</w:t>
      </w:r>
    </w:p>
    <w:p w14:paraId="30FCBAE3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___________</w:t>
      </w:r>
      <w:r>
        <w:rPr>
          <w:color w:val="000000" w:themeColor="text1"/>
        </w:rPr>
        <w:t>___ Child Abuse Registry Check</w:t>
      </w:r>
    </w:p>
    <w:p w14:paraId="30FCBAE4" w14:textId="77777777" w:rsidR="00CE26AB" w:rsidRDefault="00CE26AB" w:rsidP="00CE26AB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______________ Other</w:t>
      </w:r>
    </w:p>
    <w:p w14:paraId="30FCBAE5" w14:textId="77777777" w:rsidR="00CE26AB" w:rsidRDefault="00CE26AB" w:rsidP="00CE26AB">
      <w:pPr>
        <w:spacing w:after="0" w:line="240" w:lineRule="auto"/>
        <w:rPr>
          <w:color w:val="000000" w:themeColor="text1"/>
        </w:rPr>
      </w:pPr>
    </w:p>
    <w:p w14:paraId="30FCBAE6" w14:textId="77777777" w:rsidR="00CE26AB" w:rsidRPr="00023F9F" w:rsidRDefault="00CE26AB" w:rsidP="00CE26AB">
      <w:pPr>
        <w:spacing w:after="0" w:line="240" w:lineRule="auto"/>
        <w:rPr>
          <w:color w:val="000000" w:themeColor="text1"/>
        </w:rPr>
      </w:pPr>
      <w:r w:rsidRPr="00023F9F">
        <w:rPr>
          <w:color w:val="000000" w:themeColor="text1"/>
        </w:rPr>
        <w:t>Full Name (Please print):_____________________________________________</w:t>
      </w:r>
    </w:p>
    <w:p w14:paraId="30FCBAE7" w14:textId="77777777" w:rsidR="00CE26AB" w:rsidRPr="00023F9F" w:rsidRDefault="00CE26AB" w:rsidP="00CE26AB">
      <w:pPr>
        <w:spacing w:after="0" w:line="240" w:lineRule="auto"/>
        <w:rPr>
          <w:color w:val="000000" w:themeColor="text1"/>
        </w:rPr>
      </w:pPr>
    </w:p>
    <w:p w14:paraId="30FCBAE8" w14:textId="77777777" w:rsidR="00CE26AB" w:rsidRPr="00023F9F" w:rsidRDefault="00CE26AB" w:rsidP="00CE26AB">
      <w:pPr>
        <w:spacing w:after="0" w:line="240" w:lineRule="auto"/>
        <w:rPr>
          <w:color w:val="000000" w:themeColor="text1"/>
        </w:rPr>
      </w:pPr>
      <w:r w:rsidRPr="00023F9F">
        <w:rPr>
          <w:color w:val="000000" w:themeColor="text1"/>
        </w:rPr>
        <w:t>Address: _________________________________________________________</w:t>
      </w:r>
    </w:p>
    <w:p w14:paraId="30FCBAE9" w14:textId="77777777" w:rsidR="00CE26AB" w:rsidRPr="00023F9F" w:rsidRDefault="00CE26AB" w:rsidP="00CE26AB">
      <w:pPr>
        <w:spacing w:after="0" w:line="240" w:lineRule="auto"/>
        <w:rPr>
          <w:color w:val="000000" w:themeColor="text1"/>
        </w:rPr>
      </w:pPr>
    </w:p>
    <w:p w14:paraId="30FCBAEA" w14:textId="77777777" w:rsidR="00CE26AB" w:rsidRPr="00023F9F" w:rsidRDefault="00CE26AB" w:rsidP="00CE26AB">
      <w:pPr>
        <w:spacing w:after="0" w:line="240" w:lineRule="auto"/>
        <w:rPr>
          <w:color w:val="000000" w:themeColor="text1"/>
        </w:rPr>
      </w:pPr>
      <w:r w:rsidRPr="00023F9F">
        <w:rPr>
          <w:color w:val="000000" w:themeColor="text1"/>
        </w:rPr>
        <w:t>Current Occupation: _______________________________________________</w:t>
      </w:r>
    </w:p>
    <w:p w14:paraId="30FCBAEB" w14:textId="77777777" w:rsidR="00CE26AB" w:rsidRPr="00023F9F" w:rsidRDefault="00CE26AB" w:rsidP="00CE26AB">
      <w:pPr>
        <w:spacing w:after="0" w:line="240" w:lineRule="auto"/>
        <w:rPr>
          <w:color w:val="000000" w:themeColor="text1"/>
        </w:rPr>
      </w:pPr>
    </w:p>
    <w:p w14:paraId="30FCBAEC" w14:textId="77777777" w:rsidR="00CE26AB" w:rsidRPr="00FB5142" w:rsidRDefault="00CE26AB" w:rsidP="00CE26AB">
      <w:pPr>
        <w:spacing w:after="0" w:line="240" w:lineRule="auto"/>
        <w:rPr>
          <w:color w:val="000000" w:themeColor="text1"/>
        </w:rPr>
      </w:pPr>
      <w:r w:rsidRPr="00023F9F">
        <w:rPr>
          <w:color w:val="000000" w:themeColor="text1"/>
        </w:rPr>
        <w:t>Current Employer:</w:t>
      </w:r>
      <w:r w:rsidRPr="00FB5142">
        <w:rPr>
          <w:color w:val="000000" w:themeColor="text1"/>
        </w:rPr>
        <w:t xml:space="preserve"> _________________________________________________</w:t>
      </w:r>
    </w:p>
    <w:p w14:paraId="30FCBAED" w14:textId="77777777" w:rsidR="00CE26AB" w:rsidRPr="00FB5142" w:rsidRDefault="00CE26AB" w:rsidP="00CE26AB">
      <w:pPr>
        <w:spacing w:after="0" w:line="240" w:lineRule="auto"/>
        <w:rPr>
          <w:color w:val="000000" w:themeColor="text1"/>
        </w:rPr>
      </w:pPr>
    </w:p>
    <w:p w14:paraId="30FCBAEE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 xml:space="preserve">_______________________________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___________________</w:t>
      </w:r>
    </w:p>
    <w:p w14:paraId="30FCBAEF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 xml:space="preserve">Social Insurance Number (voluntary)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CE26AB">
        <w:rPr>
          <w:color w:val="000000" w:themeColor="text1"/>
        </w:rPr>
        <w:t>Date of Birth (voluntary)</w:t>
      </w:r>
    </w:p>
    <w:p w14:paraId="30FCBAF0" w14:textId="77777777" w:rsidR="00CE26AB" w:rsidRDefault="00CE26AB" w:rsidP="00CE26AB">
      <w:pPr>
        <w:spacing w:after="0" w:line="240" w:lineRule="auto"/>
        <w:rPr>
          <w:color w:val="000000" w:themeColor="text1"/>
        </w:rPr>
      </w:pPr>
    </w:p>
    <w:p w14:paraId="30FCBAF1" w14:textId="77777777" w:rsidR="00CE26AB" w:rsidRDefault="00CE26AB" w:rsidP="00CE26AB">
      <w:p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* Your SIN and DOB will help the credit bureau find your credit records and minimize</w:t>
      </w:r>
      <w:r>
        <w:rPr>
          <w:color w:val="000000" w:themeColor="text1"/>
        </w:rPr>
        <w:t xml:space="preserve"> </w:t>
      </w:r>
      <w:r w:rsidRPr="00CE26AB">
        <w:rPr>
          <w:color w:val="000000" w:themeColor="text1"/>
        </w:rPr>
        <w:t>the likelihood of their providing data on the wrong person. However, it is not</w:t>
      </w:r>
      <w:r w:rsidR="00DC30AB">
        <w:rPr>
          <w:color w:val="000000" w:themeColor="text1"/>
        </w:rPr>
        <w:t xml:space="preserve"> </w:t>
      </w:r>
      <w:r w:rsidRPr="00CE26AB">
        <w:rPr>
          <w:color w:val="000000" w:themeColor="text1"/>
        </w:rPr>
        <w:t>mandatory that you provide your SIN &amp; DOB.</w:t>
      </w:r>
    </w:p>
    <w:p w14:paraId="30FCBAF2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</w:p>
    <w:p w14:paraId="30FCBAF3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 w:rsidRPr="00CE26AB">
        <w:rPr>
          <w:color w:val="000000" w:themeColor="text1"/>
        </w:rPr>
        <w:t>___________________________</w:t>
      </w:r>
      <w:r>
        <w:rPr>
          <w:color w:val="000000" w:themeColor="text1"/>
        </w:rPr>
        <w:tab/>
      </w:r>
      <w:r w:rsidRPr="00CE26AB">
        <w:rPr>
          <w:color w:val="000000" w:themeColor="text1"/>
        </w:rPr>
        <w:t xml:space="preserve"> ____________________ </w:t>
      </w:r>
      <w:r>
        <w:rPr>
          <w:color w:val="000000" w:themeColor="text1"/>
        </w:rPr>
        <w:tab/>
      </w:r>
      <w:r w:rsidRPr="00CE26AB">
        <w:rPr>
          <w:color w:val="000000" w:themeColor="text1"/>
        </w:rPr>
        <w:t>_________________________</w:t>
      </w:r>
    </w:p>
    <w:p w14:paraId="30FCBAF4" w14:textId="77777777" w:rsidR="00CE26AB" w:rsidRPr="00CE26AB" w:rsidRDefault="00CE26AB" w:rsidP="00CE26AB">
      <w:pPr>
        <w:spacing w:after="0" w:line="240" w:lineRule="auto"/>
        <w:rPr>
          <w:color w:val="000000" w:themeColor="text1"/>
        </w:rPr>
      </w:pPr>
      <w:r w:rsidRPr="00023F9F">
        <w:rPr>
          <w:color w:val="000000" w:themeColor="text1"/>
        </w:rPr>
        <w:t>Signature</w:t>
      </w:r>
      <w:r w:rsidRPr="00023F9F">
        <w:rPr>
          <w:color w:val="000000" w:themeColor="text1"/>
        </w:rPr>
        <w:tab/>
      </w:r>
      <w:r w:rsidRPr="00023F9F">
        <w:rPr>
          <w:color w:val="000000" w:themeColor="text1"/>
        </w:rPr>
        <w:tab/>
      </w:r>
      <w:r w:rsidRPr="00023F9F">
        <w:rPr>
          <w:color w:val="000000" w:themeColor="text1"/>
        </w:rPr>
        <w:tab/>
      </w:r>
      <w:r w:rsidRPr="00023F9F">
        <w:rPr>
          <w:color w:val="000000" w:themeColor="text1"/>
        </w:rPr>
        <w:tab/>
        <w:t xml:space="preserve"> Date </w:t>
      </w:r>
      <w:r w:rsidRPr="00023F9F">
        <w:rPr>
          <w:color w:val="000000" w:themeColor="text1"/>
        </w:rPr>
        <w:tab/>
      </w:r>
      <w:r w:rsidRPr="00023F9F">
        <w:rPr>
          <w:color w:val="000000" w:themeColor="text1"/>
        </w:rPr>
        <w:tab/>
      </w:r>
      <w:r w:rsidRPr="00023F9F">
        <w:rPr>
          <w:color w:val="000000" w:themeColor="text1"/>
        </w:rPr>
        <w:tab/>
      </w:r>
      <w:r w:rsidRPr="00023F9F">
        <w:rPr>
          <w:color w:val="000000" w:themeColor="text1"/>
        </w:rPr>
        <w:tab/>
        <w:t>Witness</w:t>
      </w:r>
    </w:p>
    <w:sectPr w:rsidR="00CE26AB" w:rsidRPr="00CE26A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AE6FA" w14:textId="77777777" w:rsidR="009206E2" w:rsidRDefault="009206E2" w:rsidP="005669E4">
      <w:pPr>
        <w:spacing w:after="0" w:line="240" w:lineRule="auto"/>
      </w:pPr>
      <w:r>
        <w:separator/>
      </w:r>
    </w:p>
  </w:endnote>
  <w:endnote w:type="continuationSeparator" w:id="0">
    <w:p w14:paraId="7531C8F0" w14:textId="77777777" w:rsidR="009206E2" w:rsidRDefault="009206E2" w:rsidP="00566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CBAFD" w14:textId="77777777" w:rsidR="005669E4" w:rsidRPr="0009352C" w:rsidRDefault="00CE26AB" w:rsidP="00DE0395">
    <w:pPr>
      <w:pStyle w:val="Footer"/>
      <w:tabs>
        <w:tab w:val="clear" w:pos="4680"/>
        <w:tab w:val="clear" w:pos="9360"/>
        <w:tab w:val="left" w:pos="3680"/>
      </w:tabs>
      <w:rPr>
        <w:sz w:val="18"/>
        <w:szCs w:val="18"/>
      </w:rPr>
    </w:pPr>
    <w:r>
      <w:rPr>
        <w:sz w:val="18"/>
        <w:szCs w:val="18"/>
      </w:rPr>
      <w:t>Background Checks Authorization Form – 2014-12-15 (v1.1)</w:t>
    </w:r>
    <w:r w:rsidR="005669E4" w:rsidRPr="0009352C">
      <w:rPr>
        <w:sz w:val="18"/>
        <w:szCs w:val="18"/>
      </w:rPr>
      <w:tab/>
    </w:r>
    <w:r w:rsidR="00DE0395" w:rsidRPr="0009352C">
      <w:rPr>
        <w:sz w:val="18"/>
        <w:szCs w:val="18"/>
      </w:rPr>
      <w:tab/>
    </w:r>
    <w:r w:rsidR="00DE0395" w:rsidRPr="0009352C">
      <w:rPr>
        <w:sz w:val="18"/>
        <w:szCs w:val="18"/>
      </w:rPr>
      <w:tab/>
    </w:r>
    <w:r w:rsidR="00DE0395" w:rsidRPr="0009352C">
      <w:rPr>
        <w:sz w:val="18"/>
        <w:szCs w:val="18"/>
      </w:rPr>
      <w:tab/>
    </w:r>
    <w:r w:rsidR="0009352C" w:rsidRPr="0009352C">
      <w:rPr>
        <w:sz w:val="18"/>
        <w:szCs w:val="18"/>
      </w:rPr>
      <w:tab/>
    </w:r>
    <w:r w:rsidR="0009352C">
      <w:rPr>
        <w:sz w:val="18"/>
        <w:szCs w:val="18"/>
      </w:rPr>
      <w:tab/>
    </w:r>
    <w:r w:rsidR="005669E4" w:rsidRPr="0009352C">
      <w:rPr>
        <w:sz w:val="18"/>
        <w:szCs w:val="18"/>
      </w:rPr>
      <w:fldChar w:fldCharType="begin"/>
    </w:r>
    <w:r w:rsidR="005669E4" w:rsidRPr="0009352C">
      <w:rPr>
        <w:sz w:val="18"/>
        <w:szCs w:val="18"/>
      </w:rPr>
      <w:instrText xml:space="preserve"> PAGE  \* Arabic  \* MERGEFORMAT </w:instrText>
    </w:r>
    <w:r w:rsidR="005669E4" w:rsidRPr="0009352C">
      <w:rPr>
        <w:sz w:val="18"/>
        <w:szCs w:val="18"/>
      </w:rPr>
      <w:fldChar w:fldCharType="separate"/>
    </w:r>
    <w:r w:rsidR="00DC30AB">
      <w:rPr>
        <w:noProof/>
        <w:sz w:val="18"/>
        <w:szCs w:val="18"/>
      </w:rPr>
      <w:t>1</w:t>
    </w:r>
    <w:r w:rsidR="005669E4" w:rsidRPr="0009352C">
      <w:rPr>
        <w:sz w:val="18"/>
        <w:szCs w:val="18"/>
      </w:rPr>
      <w:fldChar w:fldCharType="end"/>
    </w:r>
  </w:p>
  <w:p w14:paraId="30FCBAFE" w14:textId="77777777" w:rsidR="0009352C" w:rsidRDefault="0009352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12F69" w14:textId="77777777" w:rsidR="009206E2" w:rsidRDefault="009206E2" w:rsidP="005669E4">
      <w:pPr>
        <w:spacing w:after="0" w:line="240" w:lineRule="auto"/>
      </w:pPr>
      <w:r>
        <w:separator/>
      </w:r>
    </w:p>
  </w:footnote>
  <w:footnote w:type="continuationSeparator" w:id="0">
    <w:p w14:paraId="75CC9E40" w14:textId="77777777" w:rsidR="009206E2" w:rsidRDefault="009206E2" w:rsidP="00566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CBAF9" w14:textId="77777777" w:rsidR="004F37F3" w:rsidRDefault="002D305E" w:rsidP="00FF0A74">
    <w:pPr>
      <w:pStyle w:val="Header"/>
      <w:rPr>
        <w:b/>
        <w:sz w:val="28"/>
        <w:szCs w:val="28"/>
      </w:rPr>
    </w:pPr>
    <w:r>
      <w:object w:dxaOrig="2816" w:dyaOrig="829" w14:anchorId="30FCBA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40.25pt;height:40.5pt">
          <v:imagedata r:id="rId1" o:title=""/>
        </v:shape>
        <o:OLEObject Type="Embed" ProgID="Word.Document.12" ShapeID="_x0000_i1025" DrawAspect="Content" ObjectID="_1759575780" r:id="rId2">
          <o:FieldCodes>\s</o:FieldCodes>
        </o:OLEObject>
      </w:object>
    </w:r>
  </w:p>
  <w:p w14:paraId="30FCBAFA" w14:textId="77777777" w:rsidR="004F37F3" w:rsidRPr="002D305E" w:rsidRDefault="004F37F3" w:rsidP="002D305E">
    <w:pPr>
      <w:pStyle w:val="Header"/>
      <w:rPr>
        <w:b/>
      </w:rPr>
    </w:pPr>
  </w:p>
  <w:p w14:paraId="30FCBAFB" w14:textId="77777777" w:rsidR="00CE26AB" w:rsidRDefault="00CE26AB" w:rsidP="00CE26AB">
    <w:pPr>
      <w:pStyle w:val="Header"/>
      <w:jc w:val="center"/>
      <w:rPr>
        <w:b/>
        <w:bCs/>
        <w:sz w:val="28"/>
        <w:szCs w:val="28"/>
      </w:rPr>
    </w:pPr>
    <w:r w:rsidRPr="00CE26AB">
      <w:rPr>
        <w:b/>
        <w:bCs/>
        <w:sz w:val="28"/>
        <w:szCs w:val="28"/>
      </w:rPr>
      <w:t>Background Checks Authorization Form</w:t>
    </w:r>
  </w:p>
  <w:p w14:paraId="30FCBAFC" w14:textId="77777777" w:rsidR="005669E4" w:rsidRPr="00CE26AB" w:rsidRDefault="00CE26AB" w:rsidP="00CE26AB">
    <w:pPr>
      <w:pStyle w:val="Header"/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Consent to Obtain Background 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C109A"/>
    <w:multiLevelType w:val="hybridMultilevel"/>
    <w:tmpl w:val="2E409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53875"/>
    <w:multiLevelType w:val="hybridMultilevel"/>
    <w:tmpl w:val="187A6FBE"/>
    <w:lvl w:ilvl="0" w:tplc="5B9C0A5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2379D"/>
    <w:multiLevelType w:val="hybridMultilevel"/>
    <w:tmpl w:val="70EEF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62F18"/>
    <w:multiLevelType w:val="hybridMultilevel"/>
    <w:tmpl w:val="485EA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32D35"/>
    <w:multiLevelType w:val="hybridMultilevel"/>
    <w:tmpl w:val="283E4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3F6E54"/>
    <w:multiLevelType w:val="hybridMultilevel"/>
    <w:tmpl w:val="D23491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4D1219"/>
    <w:multiLevelType w:val="hybridMultilevel"/>
    <w:tmpl w:val="E67A81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52158460">
    <w:abstractNumId w:val="6"/>
  </w:num>
  <w:num w:numId="2" w16cid:durableId="1818374911">
    <w:abstractNumId w:val="5"/>
  </w:num>
  <w:num w:numId="3" w16cid:durableId="1494643031">
    <w:abstractNumId w:val="4"/>
  </w:num>
  <w:num w:numId="4" w16cid:durableId="360206995">
    <w:abstractNumId w:val="0"/>
  </w:num>
  <w:num w:numId="5" w16cid:durableId="1236622355">
    <w:abstractNumId w:val="3"/>
  </w:num>
  <w:num w:numId="6" w16cid:durableId="59795842">
    <w:abstractNumId w:val="2"/>
  </w:num>
  <w:num w:numId="7" w16cid:durableId="38014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LIwNzEztjSwMDBT0lEKTi0uzszPAykwrAUAJRcALiwAAAA="/>
  </w:docVars>
  <w:rsids>
    <w:rsidRoot w:val="005669E4"/>
    <w:rsid w:val="00023F9F"/>
    <w:rsid w:val="00071DF8"/>
    <w:rsid w:val="00083EE7"/>
    <w:rsid w:val="0009352C"/>
    <w:rsid w:val="00112871"/>
    <w:rsid w:val="001237FA"/>
    <w:rsid w:val="001332AD"/>
    <w:rsid w:val="00170D13"/>
    <w:rsid w:val="001C6EF8"/>
    <w:rsid w:val="001F02F7"/>
    <w:rsid w:val="001F129F"/>
    <w:rsid w:val="00271A2E"/>
    <w:rsid w:val="002B1025"/>
    <w:rsid w:val="002D305E"/>
    <w:rsid w:val="002E1362"/>
    <w:rsid w:val="002E4488"/>
    <w:rsid w:val="003140EF"/>
    <w:rsid w:val="003218A8"/>
    <w:rsid w:val="003C192D"/>
    <w:rsid w:val="003E67FA"/>
    <w:rsid w:val="00430A0C"/>
    <w:rsid w:val="004C1DA4"/>
    <w:rsid w:val="004F37F3"/>
    <w:rsid w:val="00507DC6"/>
    <w:rsid w:val="00553BF1"/>
    <w:rsid w:val="005669E4"/>
    <w:rsid w:val="00573BF4"/>
    <w:rsid w:val="005F5DA1"/>
    <w:rsid w:val="00614DDA"/>
    <w:rsid w:val="007B4A53"/>
    <w:rsid w:val="00821134"/>
    <w:rsid w:val="00845819"/>
    <w:rsid w:val="00890559"/>
    <w:rsid w:val="008A4BD3"/>
    <w:rsid w:val="008C7C1A"/>
    <w:rsid w:val="009206E2"/>
    <w:rsid w:val="00921337"/>
    <w:rsid w:val="00926DE7"/>
    <w:rsid w:val="0093537A"/>
    <w:rsid w:val="00945E41"/>
    <w:rsid w:val="00AB75C3"/>
    <w:rsid w:val="00B96E91"/>
    <w:rsid w:val="00BB1BBE"/>
    <w:rsid w:val="00BD19B0"/>
    <w:rsid w:val="00C10810"/>
    <w:rsid w:val="00C57EE6"/>
    <w:rsid w:val="00C71A92"/>
    <w:rsid w:val="00CB53FE"/>
    <w:rsid w:val="00CE26AB"/>
    <w:rsid w:val="00D37D96"/>
    <w:rsid w:val="00DC30AB"/>
    <w:rsid w:val="00DE0395"/>
    <w:rsid w:val="00E95258"/>
    <w:rsid w:val="00EC49B1"/>
    <w:rsid w:val="00EE27C4"/>
    <w:rsid w:val="00F63014"/>
    <w:rsid w:val="00F64CD4"/>
    <w:rsid w:val="00FB5142"/>
    <w:rsid w:val="00FB6A94"/>
    <w:rsid w:val="00FD75B3"/>
    <w:rsid w:val="00FE333B"/>
    <w:rsid w:val="00FF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30FCBAD3"/>
  <w15:docId w15:val="{EDBB8FD4-E450-4A57-83F1-A68FD031B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6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9E4"/>
  </w:style>
  <w:style w:type="paragraph" w:styleId="Footer">
    <w:name w:val="footer"/>
    <w:basedOn w:val="Normal"/>
    <w:link w:val="FooterChar"/>
    <w:uiPriority w:val="99"/>
    <w:unhideWhenUsed/>
    <w:rsid w:val="00566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9E4"/>
  </w:style>
  <w:style w:type="paragraph" w:styleId="BalloonText">
    <w:name w:val="Balloon Text"/>
    <w:basedOn w:val="Normal"/>
    <w:link w:val="BalloonTextChar"/>
    <w:uiPriority w:val="99"/>
    <w:semiHidden/>
    <w:unhideWhenUsed/>
    <w:rsid w:val="001F0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2F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F02F7"/>
    <w:rPr>
      <w:color w:val="0000FF"/>
      <w:u w:val="single"/>
    </w:rPr>
  </w:style>
  <w:style w:type="table" w:styleId="TableGrid">
    <w:name w:val="Table Grid"/>
    <w:basedOn w:val="TableNormal"/>
    <w:uiPriority w:val="59"/>
    <w:rsid w:val="001F02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6DE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F0A7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YourRecruitAndSel Document" ma:contentTypeID="0x010100C3A8674A093BF947A8137C9FA9487F8B011300BCEFCD9F18216940A0FB5420696C31E6" ma:contentTypeVersion="23" ma:contentTypeDescription="" ma:contentTypeScope="" ma:versionID="c7f12870809576f61d28ec630733f678">
  <xsd:schema xmlns:xsd="http://www.w3.org/2001/XMLSchema" xmlns:xs="http://www.w3.org/2001/XMLSchema" xmlns:p="http://schemas.microsoft.com/office/2006/metadata/properties" xmlns:ns2="84540a94-0e84-47b3-8fa0-f02293c10310" xmlns:ns3="7d323a54-e62b-4e46-a283-cf273d382c66" targetNamespace="http://schemas.microsoft.com/office/2006/metadata/properties" ma:root="true" ma:fieldsID="0a472635ded4f18b045c56678ab91a7f" ns2:_="" ns3:_="">
    <xsd:import namespace="84540a94-0e84-47b3-8fa0-f02293c10310"/>
    <xsd:import namespace="7d323a54-e62b-4e46-a283-cf273d382c66"/>
    <xsd:element name="properties">
      <xsd:complexType>
        <xsd:sequence>
          <xsd:element name="documentManagement">
            <xsd:complexType>
              <xsd:all>
                <xsd:element ref="ns2:be3dd90e80ba40619c01f981b088395a" minOccurs="0"/>
                <xsd:element ref="ns2:TaxCatchAll" minOccurs="0"/>
                <xsd:element ref="ns2:TaxCatchAllLabel" minOccurs="0"/>
                <xsd:element ref="ns2:g80f0610d83643a2a6c575b662ab2980" minOccurs="0"/>
                <xsd:element ref="ns2:_pscHRDocType"/>
                <xsd:element ref="ns2:_pscHRDocStatus" minOccurs="0"/>
                <xsd:element ref="ns2:p1e887213cce414f9e984fea592007be" minOccurs="0"/>
                <xsd:element ref="ns2:c70f19e5f0b44496afdb8f97e5439942" minOccurs="0"/>
                <xsd:element ref="ns2:e40c6c330e1b4f85b39bbd91b785b2b2" minOccurs="0"/>
                <xsd:element ref="ns2:_pscSortOrder" minOccurs="0"/>
                <xsd:element ref="ns2:TaxKeywordTaxHTFiel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40a94-0e84-47b3-8fa0-f02293c10310" elementFormDefault="qualified">
    <xsd:import namespace="http://schemas.microsoft.com/office/2006/documentManagement/types"/>
    <xsd:import namespace="http://schemas.microsoft.com/office/infopath/2007/PartnerControls"/>
    <xsd:element name="be3dd90e80ba40619c01f981b088395a" ma:index="8" nillable="true" ma:taxonomy="true" ma:internalName="be3dd90e80ba40619c01f981b088395a" ma:taxonomyFieldName="_NSGDepartment" ma:displayName="NSG Department" ma:readOnly="false" ma:default="-1;#Public Service Commission|ee58023c-93b3-48ff-a103-c4656ae19a85" ma:fieldId="{be3dd90e-80ba-4061-9c01-f981b088395a}" ma:sspId="10cc3ec6-88af-47af-a068-6d7a8d914efa" ma:termSetId="1a201b63-17e7-41bf-b0e0-7a657f6cbf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c3312bac-9373-4555-a721-a360c1e616c6}" ma:internalName="TaxCatchAll" ma:readOnly="false" ma:showField="CatchAllData" ma:web="84540a94-0e84-47b3-8fa0-f02293c103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c3312bac-9373-4555-a721-a360c1e616c6}" ma:internalName="TaxCatchAllLabel" ma:readOnly="true" ma:showField="CatchAllDataLabel" ma:web="84540a94-0e84-47b3-8fa0-f02293c103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80f0610d83643a2a6c575b662ab2980" ma:index="12" nillable="true" ma:taxonomy="true" ma:internalName="g80f0610d83643a2a6c575b662ab2980" ma:taxonomyFieldName="_NSGSecurityClass" ma:displayName="NSG Security Classification" ma:readOnly="false" ma:default="-1;#Confidential|a757a1dd-045c-467c-94d5-724343adc89e" ma:fieldId="{080f0610-d836-43a2-a6c5-75b662ab2980}" ma:sspId="10cc3ec6-88af-47af-a068-6d7a8d914efa" ma:termSetId="1c8f6041-dc89-4b26-ac02-11f5435d76b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pscHRDocType" ma:index="14" ma:displayName="HR Doc Type" ma:format="Dropdown" ma:internalName="_pscHRDocType" ma:readOnly="false">
      <xsd:simpleType>
        <xsd:restriction base="dms:Choice">
          <xsd:enumeration value="Booklet"/>
          <xsd:enumeration value="Brochure"/>
          <xsd:enumeration value="Calendar"/>
          <xsd:enumeration value="Checklist"/>
          <xsd:enumeration value="Contact Directory"/>
          <xsd:enumeration value="FAQ"/>
          <xsd:enumeration value="Form"/>
          <xsd:enumeration value="Guideline"/>
          <xsd:enumeration value="Image"/>
          <xsd:enumeration value="Video"/>
          <xsd:enumeration value="Policy-Act-Legislation"/>
          <xsd:enumeration value="Questionnaire"/>
          <xsd:enumeration value="Resource"/>
          <xsd:enumeration value="Survey"/>
          <xsd:enumeration value="Template"/>
        </xsd:restriction>
      </xsd:simpleType>
    </xsd:element>
    <xsd:element name="_pscHRDocStatus" ma:index="15" nillable="true" ma:displayName="HR Doc Status" ma:default="In Progress" ma:format="Dropdown" ma:internalName="_pscHRDocStatus" ma:readOnly="false">
      <xsd:simpleType>
        <xsd:restriction base="dms:Choice">
          <xsd:enumeration value="In Progress"/>
          <xsd:enumeration value="Requires Additional Reviewers"/>
          <xsd:enumeration value="Ready for First Review"/>
          <xsd:enumeration value="Ready for Final Approval"/>
          <xsd:enumeration value="Approved"/>
          <xsd:enumeration value="Unpublished In Progress"/>
          <xsd:enumeration value="Unpublished But Approved"/>
        </xsd:restriction>
      </xsd:simpleType>
    </xsd:element>
    <xsd:element name="p1e887213cce414f9e984fea592007be" ma:index="16" ma:taxonomy="true" ma:internalName="p1e887213cce414f9e984fea592007be" ma:taxonomyFieldName="_pscMyHRArea" ma:displayName="MyHR Area" ma:readOnly="false" ma:fieldId="{91e88721-3cce-414f-9e98-4fea592007be}" ma:sspId="10cc3ec6-88af-47af-a068-6d7a8d914efa" ma:termSetId="ed3cce93-555e-4851-a8a9-168709ece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70f19e5f0b44496afdb8f97e5439942" ma:index="18" nillable="true" ma:taxonomy="true" ma:internalName="c70f19e5f0b44496afdb8f97e5439942" ma:taxonomyFieldName="_pscMyHRAreaTwo" ma:displayName="MyHR Area Two" ma:readOnly="false" ma:fieldId="{c70f19e5-f0b4-4496-afdb-8f97e5439942}" ma:sspId="10cc3ec6-88af-47af-a068-6d7a8d914efa" ma:termSetId="ed3cce93-555e-4851-a8a9-168709ece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40c6c330e1b4f85b39bbd91b785b2b2" ma:index="20" nillable="true" ma:taxonomy="true" ma:internalName="e40c6c330e1b4f85b39bbd91b785b2b2" ma:taxonomyFieldName="_pscMyHRAreaThree" ma:displayName="MyHR Area Three" ma:readOnly="false" ma:fieldId="{e40c6c33-0e1b-4f85-b39b-bd91b785b2b2}" ma:sspId="10cc3ec6-88af-47af-a068-6d7a8d914efa" ma:termSetId="ed3cce93-555e-4851-a8a9-168709ece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pscSortOrder" ma:index="22" nillable="true" ma:displayName="Sort Order" ma:decimals="0" ma:default="500" ma:internalName="_pscSortOrder" ma:readOnly="false" ma:percentage="FALSE">
      <xsd:simpleType>
        <xsd:restriction base="dms:Number">
          <xsd:maxInclusive value="1000"/>
          <xsd:minInclusive value="1"/>
        </xsd:restriction>
      </xsd:simpleType>
    </xsd:element>
    <xsd:element name="TaxKeywordTaxHTField" ma:index="23" nillable="true" ma:taxonomy="true" ma:internalName="TaxKeywordTaxHTField" ma:taxonomyFieldName="TaxKeyword" ma:displayName="Enterprise Keywords" ma:readOnly="false" ma:fieldId="{23f27201-bee3-471e-b2e7-b64fd8b7ca38}" ma:taxonomyMulti="true" ma:sspId="10cc3ec6-88af-47af-a068-6d7a8d914ef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23a54-e62b-4e46-a283-cf273d382c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8" nillable="true" ma:displayName="MediaServiceAutoTags" ma:internalName="MediaServiceAutoTags" ma:readOnly="true">
      <xsd:simpleType>
        <xsd:restriction base="dms:Text"/>
      </xsd:simpleType>
    </xsd:element>
    <xsd:element name="MediaServiceAutoKeyPoints" ma:index="2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pscHRDocStatus xmlns="84540a94-0e84-47b3-8fa0-f02293c10310">Approved</_pscHRDocStatus>
    <TaxCatchAll xmlns="84540a94-0e84-47b3-8fa0-f02293c10310">
      <Value>849</Value>
      <Value>236</Value>
      <Value>599</Value>
      <Value>20</Value>
      <Value>848</Value>
      <Value>850</Value>
    </TaxCatchAll>
    <g80f0610d83643a2a6c575b662ab2980 xmlns="84540a94-0e84-47b3-8fa0-f02293c10310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fidential</TermName>
          <TermId xmlns="http://schemas.microsoft.com/office/infopath/2007/PartnerControls">a757a1dd-045c-467c-94d5-724343adc89e</TermId>
        </TermInfo>
      </Terms>
    </g80f0610d83643a2a6c575b662ab2980>
    <_pscHRDocType xmlns="84540a94-0e84-47b3-8fa0-f02293c10310">Form</_pscHRDocType>
    <c70f19e5f0b44496afdb8f97e5439942 xmlns="84540a94-0e84-47b3-8fa0-f02293c10310">
      <Terms xmlns="http://schemas.microsoft.com/office/infopath/2007/PartnerControls"/>
    </c70f19e5f0b44496afdb8f97e5439942>
    <be3dd90e80ba40619c01f981b088395a xmlns="84540a94-0e84-47b3-8fa0-f02293c10310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Service Commission</TermName>
          <TermId xmlns="http://schemas.microsoft.com/office/infopath/2007/PartnerControls">ee58023c-93b3-48ff-a103-c4656ae19a85</TermId>
        </TermInfo>
      </Terms>
    </be3dd90e80ba40619c01f981b088395a>
    <p1e887213cce414f9e984fea592007be xmlns="84540a94-0e84-47b3-8fa0-f02293c10310">
      <Terms xmlns="http://schemas.microsoft.com/office/infopath/2007/PartnerControls">
        <TermInfo xmlns="http://schemas.microsoft.com/office/infopath/2007/PartnerControls">
          <TermName xmlns="http://schemas.microsoft.com/office/infopath/2007/PartnerControls">Your Recruitment and Selection</TermName>
          <TermId xmlns="http://schemas.microsoft.com/office/infopath/2007/PartnerControls">6ec8bbb5-2e7d-46fa-b245-e1058490e267</TermId>
        </TermInfo>
      </Terms>
    </p1e887213cce414f9e984fea592007be>
    <_pscSortOrder xmlns="84540a94-0e84-47b3-8fa0-f02293c10310">500</_pscSortOrder>
    <e40c6c330e1b4f85b39bbd91b785b2b2 xmlns="84540a94-0e84-47b3-8fa0-f02293c10310">
      <Terms xmlns="http://schemas.microsoft.com/office/infopath/2007/PartnerControls"/>
    </e40c6c330e1b4f85b39bbd91b785b2b2>
    <TaxKeywordTaxHTField xmlns="84540a94-0e84-47b3-8fa0-f02293c10310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ckground Checks</TermName>
          <TermId xmlns="http://schemas.microsoft.com/office/infopath/2007/PartnerControls">00000000-0000-0000-0000-000000000000</TermId>
        </TermInfo>
        <TermInfo xmlns="http://schemas.microsoft.com/office/infopath/2007/PartnerControls">
          <TermName xmlns="http://schemas.microsoft.com/office/infopath/2007/PartnerControls">Background checks form</TermName>
          <TermId xmlns="http://schemas.microsoft.com/office/infopath/2007/PartnerControls">00000000-0000-0000-0000-000000000000</TermId>
        </TermInfo>
        <TermInfo xmlns="http://schemas.microsoft.com/office/infopath/2007/PartnerControls">
          <TermName xmlns="http://schemas.microsoft.com/office/infopath/2007/PartnerControls">Authorization form</TermName>
          <TermId xmlns="http://schemas.microsoft.com/office/infopath/2007/PartnerControls">00000000-0000-0000-0000-000000000000</TermId>
        </TermInfo>
      </Terms>
    </TaxKeywordTaxHTFiel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756C40-3DB0-4663-BF46-395E86AD7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540a94-0e84-47b3-8fa0-f02293c10310"/>
    <ds:schemaRef ds:uri="7d323a54-e62b-4e46-a283-cf273d382c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81DAF7-F5C9-432D-90AA-15B9671F661C}">
  <ds:schemaRefs>
    <ds:schemaRef ds:uri="http://schemas.microsoft.com/office/2006/metadata/properties"/>
    <ds:schemaRef ds:uri="http://schemas.microsoft.com/office/infopath/2007/PartnerControls"/>
    <ds:schemaRef ds:uri="84540a94-0e84-47b3-8fa0-f02293c10310"/>
  </ds:schemaRefs>
</ds:datastoreItem>
</file>

<file path=customXml/itemProps3.xml><?xml version="1.0" encoding="utf-8"?>
<ds:datastoreItem xmlns:ds="http://schemas.openxmlformats.org/officeDocument/2006/customXml" ds:itemID="{6EA3ABE4-946D-4827-8173-5569F919DB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767BD4-2BAD-4021-A978-D7FB42EB08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</Words>
  <Characters>165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nce of Nova Scotia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 Checks Authorization Form</dc:title>
  <dc:creator>Jon</dc:creator>
  <cp:keywords>Background checks form; Background Checks; Authorization form</cp:keywords>
  <cp:lastModifiedBy>Franklin, Kymberly</cp:lastModifiedBy>
  <cp:revision>2</cp:revision>
  <cp:lastPrinted>2014-10-08T15:41:00Z</cp:lastPrinted>
  <dcterms:created xsi:type="dcterms:W3CDTF">2023-10-23T17:17:00Z</dcterms:created>
  <dcterms:modified xsi:type="dcterms:W3CDTF">2023-10-23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8674A093BF947A8137C9FA9487F8B011300BCEFCD9F18216940A0FB5420696C31E6</vt:lpwstr>
  </property>
  <property fmtid="{D5CDD505-2E9C-101B-9397-08002B2CF9AE}" pid="3" name="_pscMyHRArea">
    <vt:lpwstr>313;#Your Recruitment and Selection|6ec8bbb5-2e7d-46fa-b245-e1058490e267</vt:lpwstr>
  </property>
  <property fmtid="{D5CDD505-2E9C-101B-9397-08002B2CF9AE}" pid="4" name="_pscMyHRAreaTwo">
    <vt:lpwstr/>
  </property>
  <property fmtid="{D5CDD505-2E9C-101B-9397-08002B2CF9AE}" pid="5" name="_NSGDepartment">
    <vt:lpwstr>25;#Public Service Commission|ee58023c-93b3-48ff-a103-c4656ae19a85</vt:lpwstr>
  </property>
  <property fmtid="{D5CDD505-2E9C-101B-9397-08002B2CF9AE}" pid="6" name="_pscMyHRAreaThree">
    <vt:lpwstr/>
  </property>
  <property fmtid="{D5CDD505-2E9C-101B-9397-08002B2CF9AE}" pid="7" name="_NSGSecurityClass">
    <vt:lpwstr>26;#Confidential|a757a1dd-045c-467c-94d5-724343adc89e</vt:lpwstr>
  </property>
  <property fmtid="{D5CDD505-2E9C-101B-9397-08002B2CF9AE}" pid="8" name="TaxKeyword">
    <vt:lpwstr>1098;#Background Checks|acd218e0-4a91-4a8b-916e-dc968a294bf2;#1099;#Background checks form|eb1eb184-899c-4539-a3f1-7aabca78b58f;#1100;#Authorization form|a57ff9a7-f426-4546-bb14-5b2501cf0049</vt:lpwstr>
  </property>
</Properties>
</file>